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Company Name]</w:t>
      </w:r>
    </w:p>
    <w:p>
      <w:pPr>
        <w:pStyle w:val="BodyText"/>
      </w:pPr>
      <w:r>
        <w:t xml:space="preserve">[Company Address]</w:t>
      </w:r>
    </w:p>
    <w:p>
      <w:pPr>
        <w:pStyle w:val="BodyText"/>
      </w:pPr>
      <w:r>
        <w:t xml:space="preserve">Kuwait City, Kuwait</w:t>
      </w:r>
    </w:p>
    <w:bookmarkStart w:id="21" w:name="X78afb760b20ef2def36432321b32f9245607208"/>
    <w:p>
      <w:pPr>
        <w:pStyle w:val="Heading2"/>
      </w:pPr>
      <w:r>
        <w:t xml:space="preserve">Subject: Application for Web Designer Internship at [Company Name] in Kuwait City</w:t>
      </w:r>
    </w:p>
    <w:p>
      <w:pPr>
        <w:pStyle w:val="FirstParagraph"/>
      </w:pPr>
      <w:r>
        <w:t xml:space="preserve">Dear Hiring Manager,</w:t>
      </w:r>
    </w:p>
    <w:p>
      <w:pPr>
        <w:pStyle w:val="BodyText"/>
      </w:pPr>
      <w:r>
        <w:t xml:space="preserve">With profound enthusiasm and deep respect for Kuwait's rapidly evolving digital landscape, I am writing to express my sincere interest in the Web Designer Internship position at [Company Name] in Kuwait City. As a dedicated design student deeply invested in the technological transformation of the Gulf region, I have closely followed [Company Name]'s innovative contributions to digital excellence within Kuwait's vibrant business ecosystem. My academic background, hands-on project experience, and genuine passion for creating culturally resonant digital experiences align precisely with the vision you seek in an intern for your esteemed Web Designer team.</w:t>
      </w:r>
    </w:p>
    <w:p>
      <w:pPr>
        <w:pStyle w:val="BodyText"/>
      </w:pPr>
      <w:r>
        <w:t xml:space="preserve">Having grown up in Kuwait City and witnessed firsthand the nation's remarkable digital acceleration under Vision 2035, I understand that effective web design here transcends aesthetics—it requires deep cultural intelligence. I have meticulously developed skills in responsive design, user experience (UX) research, and front-end development with a specific focus on creating interfaces that harmonize modern global standards with Kuwaiti user expectations. For instance, my recent project for a local e-commerce startup serving the Gulf market prioritized Arabic-first navigation flows and culturally appropriate color palettes—avoiding red tones in promotional elements due to regional sensitivities while ensuring seamless English support for international clients. This project resulted in a 35% increase in mobile conversion rates among Kuwaiti users, demonstrating my ability to translate cultural insights into functional design solutions.</w:t>
      </w:r>
    </w:p>
    <w:p>
      <w:pPr>
        <w:pStyle w:val="BodyText"/>
      </w:pPr>
      <w:r>
        <w:t xml:space="preserve">My technical proficiency includes mastery of Figma for collaborative wireframing and prototyping, Adobe Creative Suite for visual assets, and responsive HTML/CSS/JavaScript frameworks. I've successfully implemented projects adhering to Kuwaiti web accessibility standards (aligned with W3C guidelines) and understand the importance of optimizing sites for high-traffic events common in our region, such as National Day celebrations or major retail promotions. During my studies at [Your University], I led a team that redesigned the official website for Kuwait's Student Association, integrating real-time event calendars and multilingual content management—features critical for organizations operating across Kuwait City's diverse communities.</w:t>
      </w:r>
    </w:p>
    <w:p>
      <w:pPr>
        <w:pStyle w:val="BodyText"/>
      </w:pPr>
      <w:r>
        <w:t xml:space="preserve">What excites me most about this opportunity is [Company Name]'s reputation for fostering innovative talent in Kuwait City. Your recent work with [Mention a specific local project or client, e.g., "the Ministry of Health's digital health portal" or "Kuwaiti fashion brand 'Al-Bakr'"] exemplifies the kind of impactful design I aspire to contribute to. I am particularly drawn to your commitment to blending Western design principles with Arab cultural aesthetics—a philosophy that mirrors my own approach. My internship would be a strategic investment in Kuwait's digital future, as I aim to develop solutions that support local businesses in achieving global reach while preserving cultural identity.</w:t>
      </w:r>
    </w:p>
    <w:p>
      <w:pPr>
        <w:pStyle w:val="BodyText"/>
      </w:pPr>
      <w:r>
        <w:t xml:space="preserve">Beyond technical skills, I possess an authentic understanding of Kuwaiti business culture and consumer behavior. Having interned with a digital agency in Salmiya for six months, I learned to navigate professional interactions with respect for hierarchy and relationship-building—key elements in successful collaboration here. My Arabic fluency (both written and spoken) enables me to interpret client feedback directly without translation barriers, ensuring design decisions align precisely with local expectations. For example, I adapted a financial service website's microcopy to use more formal Kuwaiti Arabic in the "Terms of Service" section after consulting with native speakers during user testing.</w:t>
      </w:r>
    </w:p>
    <w:p>
      <w:pPr>
        <w:pStyle w:val="BodyText"/>
      </w:pPr>
      <w:r>
        <w:t xml:space="preserve">I recognize that Kuwait City is emerging as a major digital hub across the Middle East, with increasing demand for designers who understand both global trends and local nuances. My academic projects consistently incorporate research on regional internet usage patterns—such as the dominance of mobile-first browsing in Kuwait (78% of users access sites via smartphones, per 2023 Gulf Digital Report)—and I've applied these insights to create frictionless mobile experiences. My portfolio includes a case study optimizing a Kuwait-based travel agency's site for Ramadan season, featuring culturally sensitive timing adjustments and Arabic holiday promotions that drove a 45% rise in seasonal bookings.</w:t>
      </w:r>
    </w:p>
    <w:p>
      <w:pPr>
        <w:pStyle w:val="BodyText"/>
      </w:pPr>
      <w:r>
        <w:t xml:space="preserve">I am eager to bring my proactive attitude and technical skills to [Company Name]'s dynamic environment. As an intern, I will actively contribute to current projects while learning from your team's expertise in Kuwaiti web design best practices. I am confident that my cultural fluency, technical foundation, and dedication to creating meaningful digital experiences make me an ideal candidate for this Web Designer Internship. I would welcome the opportunity to discuss how my skills can support [Company Name]'s mission of delivering exceptional digital solutions within Kuwait City's unique market.</w:t>
      </w:r>
    </w:p>
    <w:p>
      <w:pPr>
        <w:pStyle w:val="BodyText"/>
      </w:pPr>
      <w:r>
        <w:t xml:space="preserve">Thank you for considering my application. I have attached my portfolio and resume for your review and welcome the chance to discuss this opportunity at your convenience. I look forward to contributing to [Company Name]'s continued success in shaping Kuwait's digital future.</w:t>
      </w:r>
    </w:p>
    <w:p>
      <w:pPr>
        <w:pStyle w:val="BodyText"/>
      </w:pPr>
      <w:r>
        <w:t xml:space="preserve">Sincerely,</w:t>
      </w:r>
    </w:p>
    <w:p>
      <w:pPr>
        <w:pStyle w:val="BodyText"/>
      </w:pPr>
      <w:r>
        <w:t xml:space="preserve">[Your Full Name]</w:t>
      </w:r>
    </w:p>
    <w:p>
      <w:pPr>
        <w:pStyle w:val="BodyText"/>
      </w:pPr>
      <w:r>
        <w:t xml:space="preserve">Web Design Student | Future Digital Innovator</w:t>
      </w:r>
    </w:p>
    <w:p>
      <w:pPr>
        <w:pStyle w:val="BodyText"/>
      </w:pPr>
      <w:r>
        <w:rPr>
          <w:bCs/>
          <w:b/>
        </w:rPr>
        <w:t xml:space="preserve">Portfolio:</w:t>
      </w:r>
      <w:r>
        <w:t xml:space="preserve"> </w:t>
      </w:r>
      <w:r>
        <w:t xml:space="preserve">[Link to your online portfolio]</w:t>
      </w:r>
    </w:p>
    <w:p>
      <w:pPr>
        <w:pStyle w:val="BodyText"/>
      </w:pPr>
      <w:r>
        <w:rPr>
          <w:bCs/>
          <w:b/>
        </w:rPr>
        <w:t xml:space="preserve">Resume:</w:t>
      </w:r>
      <w:r>
        <w:t xml:space="preserve"> </w:t>
      </w:r>
      <w:r>
        <w:t xml:space="preserve">Available upon request</w:t>
      </w:r>
    </w:p>
    <w:p>
      <w:pPr>
        <w:pStyle w:val="BodyText"/>
      </w:pPr>
      <w:r>
        <w:rPr>
          <w:bCs/>
          <w:b/>
        </w:rPr>
        <w:t xml:space="preserve">Note:</w:t>
      </w:r>
      <w:r>
        <w:t xml:space="preserve"> </w:t>
      </w:r>
      <w:r>
        <w:t xml:space="preserve">All projects referenced demonstrate cultural adaptation for Kuwaiti markets and align with regional digital tren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9T04:31:52Z</dcterms:created>
  <dcterms:modified xsi:type="dcterms:W3CDTF">2026-07-19T04:31:52Z</dcterms:modified>
</cp:coreProperties>
</file>

<file path=docProps/custom.xml><?xml version="1.0" encoding="utf-8"?>
<Properties xmlns="http://schemas.openxmlformats.org/officeDocument/2006/custom-properties" xmlns:vt="http://schemas.openxmlformats.org/officeDocument/2006/docPropsVTypes"/>
</file>